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4012CB" w14:textId="77777777" w:rsidR="004C567D" w:rsidRPr="00C33889" w:rsidRDefault="004C567D" w:rsidP="004C567D">
      <w:pPr>
        <w:pStyle w:val="NormalWeb"/>
        <w:jc w:val="right"/>
        <w:rPr>
          <w:rFonts w:ascii="Times" w:hAnsi="Times"/>
          <w:color w:val="000000"/>
          <w:sz w:val="10"/>
          <w:szCs w:val="10"/>
        </w:rPr>
      </w:pPr>
      <w:r w:rsidRPr="00C33889">
        <w:rPr>
          <w:rFonts w:ascii="Times" w:hAnsi="Times"/>
          <w:color w:val="000000"/>
          <w:sz w:val="10"/>
          <w:szCs w:val="10"/>
        </w:rPr>
        <w:t>Appendix No. 1.5 to the Resolution No. 7/2023</w:t>
      </w:r>
      <w:r w:rsidRPr="00C33889">
        <w:rPr>
          <w:rFonts w:ascii="Times" w:hAnsi="Times"/>
          <w:color w:val="000000"/>
          <w:sz w:val="10"/>
          <w:szCs w:val="10"/>
          <w:lang w:val="en-US"/>
        </w:rPr>
        <w:t xml:space="preserve"> </w:t>
      </w:r>
      <w:r w:rsidRPr="00C33889">
        <w:rPr>
          <w:rFonts w:ascii="Times" w:hAnsi="Times"/>
          <w:color w:val="000000"/>
          <w:sz w:val="10"/>
          <w:szCs w:val="10"/>
        </w:rPr>
        <w:t>of the Rector of the University of Rzeszów</w:t>
      </w:r>
    </w:p>
    <w:p w14:paraId="491DBFB3" w14:textId="77777777" w:rsidR="004C567D" w:rsidRPr="004F2031" w:rsidRDefault="004C567D" w:rsidP="004C567D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14:paraId="15501A96" w14:textId="06D717A2" w:rsidR="004C567D" w:rsidRDefault="004C567D" w:rsidP="004C567D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FROM </w:t>
      </w:r>
      <w:r>
        <w:rPr>
          <w:rFonts w:ascii="Corbel" w:hAnsi="Corbel" w:cs="Tahoma"/>
          <w:b/>
          <w:bCs/>
          <w:smallCaps/>
          <w:color w:val="auto"/>
          <w:szCs w:val="24"/>
          <w:lang w:val="en-GB"/>
        </w:rPr>
        <w:t>202</w:t>
      </w:r>
      <w:r w:rsidR="00564554">
        <w:rPr>
          <w:rFonts w:ascii="Corbel" w:hAnsi="Corbel" w:cs="Tahoma"/>
          <w:b/>
          <w:bCs/>
          <w:smallCaps/>
          <w:color w:val="auto"/>
          <w:szCs w:val="24"/>
          <w:lang w:val="en-GB"/>
        </w:rPr>
        <w:t>6</w:t>
      </w:r>
      <w:r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</w:t>
      </w:r>
      <w:r w:rsidR="00564554">
        <w:rPr>
          <w:rFonts w:ascii="Corbel" w:hAnsi="Corbel" w:cs="Tahoma"/>
          <w:b/>
          <w:bCs/>
          <w:smallCaps/>
          <w:color w:val="auto"/>
          <w:szCs w:val="24"/>
          <w:lang w:val="en-GB"/>
        </w:rPr>
        <w:t>30</w:t>
      </w:r>
    </w:p>
    <w:p w14:paraId="3D1896D4" w14:textId="6E61C5EF" w:rsidR="004C567D" w:rsidRPr="00C33889" w:rsidRDefault="004C567D" w:rsidP="004C567D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PL"/>
        </w:rPr>
      </w:pP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ACADEMIC YEAR: 202</w:t>
      </w:r>
      <w:r w:rsidR="00564554">
        <w:rPr>
          <w:rFonts w:ascii="Corbel" w:hAnsi="Corbel" w:cs="Tahoma"/>
          <w:b/>
          <w:bCs/>
          <w:smallCaps/>
          <w:color w:val="auto"/>
          <w:szCs w:val="24"/>
          <w:lang w:val="en-PL"/>
        </w:rPr>
        <w:t>6</w:t>
      </w: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/202</w:t>
      </w:r>
      <w:r w:rsidR="00564554">
        <w:rPr>
          <w:rFonts w:ascii="Corbel" w:hAnsi="Corbel" w:cs="Tahoma"/>
          <w:b/>
          <w:bCs/>
          <w:smallCaps/>
          <w:color w:val="auto"/>
          <w:szCs w:val="24"/>
          <w:lang w:val="en-PL"/>
        </w:rPr>
        <w:t>7</w:t>
      </w:r>
    </w:p>
    <w:p w14:paraId="44E3552D" w14:textId="77777777" w:rsidR="00AA1FCD" w:rsidRPr="004C567D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PL"/>
        </w:rPr>
      </w:pPr>
    </w:p>
    <w:p w14:paraId="604784CD" w14:textId="77777777" w:rsidR="00AA1FCD" w:rsidRPr="005F3199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5F3199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5F3199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5F3199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AA1FCD" w:rsidRPr="001C26A0" w14:paraId="3004A8F8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2BE8411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1DD409D" w14:textId="77777777" w:rsidR="00AA1FCD" w:rsidRPr="009A3125" w:rsidRDefault="00AD0C53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Intercultural communication</w:t>
            </w:r>
          </w:p>
        </w:tc>
      </w:tr>
      <w:tr w:rsidR="00AA1FCD" w:rsidRPr="00AD0C53" w14:paraId="201DCECE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8B0A16E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B2D9E46" w14:textId="77777777" w:rsidR="00AA1FCD" w:rsidRPr="009A3125" w:rsidRDefault="009A312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US"/>
              </w:rPr>
            </w:pPr>
            <w:r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US"/>
              </w:rPr>
              <w:t>Faculty of Humanities</w:t>
            </w:r>
          </w:p>
        </w:tc>
      </w:tr>
      <w:tr w:rsidR="00AA1FCD" w:rsidRPr="00AD0C53" w14:paraId="60868F4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293738D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DC4C355" w14:textId="77777777" w:rsidR="00AA1FCD" w:rsidRPr="009A3125" w:rsidRDefault="009A312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Department</w:t>
            </w:r>
            <w:r w:rsidR="00751894"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of English Studies</w:t>
            </w:r>
          </w:p>
        </w:tc>
      </w:tr>
      <w:tr w:rsidR="00AA1FCD" w:rsidRPr="004F2031" w14:paraId="12B97B0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533C394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DE2D95C" w14:textId="77777777" w:rsidR="00AA1FCD" w:rsidRPr="009A3125" w:rsidRDefault="00C464E4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  <w:r w:rsidR="00751894"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Studies</w:t>
            </w:r>
          </w:p>
        </w:tc>
      </w:tr>
      <w:tr w:rsidR="00AA1FCD" w:rsidRPr="004F2031" w14:paraId="5701848F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0B1CF39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067BE6E" w14:textId="77777777" w:rsidR="00AA1FCD" w:rsidRPr="009A3125" w:rsidRDefault="009A312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BA level</w:t>
            </w:r>
          </w:p>
        </w:tc>
      </w:tr>
      <w:tr w:rsidR="00AA1FCD" w:rsidRPr="004F2031" w14:paraId="4F5406F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04752DD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B42DE38" w14:textId="77777777" w:rsidR="00AA1FCD" w:rsidRPr="009A3125" w:rsidRDefault="00751894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General Academic</w:t>
            </w:r>
          </w:p>
        </w:tc>
      </w:tr>
      <w:tr w:rsidR="00AA1FCD" w:rsidRPr="004F2031" w14:paraId="1C6A307F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59B74D0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7DD35EB" w14:textId="77777777" w:rsidR="00AA1FCD" w:rsidRPr="009A3125" w:rsidRDefault="009A3125" w:rsidP="001F07C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Full-</w:t>
            </w:r>
            <w:r w:rsidR="00751894"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time</w:t>
            </w:r>
          </w:p>
        </w:tc>
      </w:tr>
      <w:tr w:rsidR="00AA1FCD" w:rsidRPr="00AD0C53" w14:paraId="72D80B68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0D32D7D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084D47A" w14:textId="77777777" w:rsidR="00AA1FCD" w:rsidRPr="009A3125" w:rsidRDefault="00751894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3</w:t>
            </w:r>
            <w:r w:rsidR="00431547" w:rsidRPr="00431547">
              <w:rPr>
                <w:rFonts w:ascii="Corbel" w:hAnsi="Corbel" w:cs="Tahoma"/>
                <w:b w:val="0"/>
                <w:color w:val="auto"/>
                <w:sz w:val="24"/>
                <w:szCs w:val="24"/>
                <w:vertAlign w:val="superscript"/>
                <w:lang w:val="en-GB"/>
              </w:rPr>
              <w:t>rd</w:t>
            </w:r>
            <w:r w:rsidR="0043154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year </w:t>
            </w:r>
            <w:r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/</w:t>
            </w:r>
            <w:r w:rsidR="0043154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</w:t>
            </w:r>
            <w:r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6</w:t>
            </w:r>
            <w:r w:rsidR="00431547" w:rsidRPr="00431547">
              <w:rPr>
                <w:rFonts w:ascii="Corbel" w:hAnsi="Corbel" w:cs="Tahoma"/>
                <w:b w:val="0"/>
                <w:color w:val="auto"/>
                <w:sz w:val="24"/>
                <w:szCs w:val="24"/>
                <w:vertAlign w:val="superscript"/>
                <w:lang w:val="en-GB"/>
              </w:rPr>
              <w:t>th</w:t>
            </w:r>
            <w:r w:rsidR="0043154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semester</w:t>
            </w:r>
          </w:p>
        </w:tc>
      </w:tr>
      <w:tr w:rsidR="00AA1FCD" w:rsidRPr="004F2031" w14:paraId="389809E2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53A92BC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31C1D2D" w14:textId="77777777" w:rsidR="00AA1FCD" w:rsidRPr="009A3125" w:rsidRDefault="001F07C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Major</w:t>
            </w:r>
          </w:p>
        </w:tc>
      </w:tr>
      <w:tr w:rsidR="00AA1FCD" w:rsidRPr="004F2031" w14:paraId="63EDF27A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BC00855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10C6790" w14:textId="77777777" w:rsidR="00AA1FCD" w:rsidRPr="009A3125" w:rsidRDefault="00BA2A04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1908EE" w14:paraId="455FD5E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A7C1321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4F6A68A" w14:textId="5E20B604" w:rsidR="00AA1FCD" w:rsidRPr="009A3125" w:rsidRDefault="001908EE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Prof. M. Sokol</w:t>
            </w:r>
          </w:p>
        </w:tc>
      </w:tr>
      <w:tr w:rsidR="00AA1FCD" w:rsidRPr="004F2031" w14:paraId="1525A14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89DA343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28CF87D" w14:textId="710B0B41" w:rsidR="00AA1FCD" w:rsidRPr="009A3125" w:rsidRDefault="001908EE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Prof. M. Sokol</w:t>
            </w:r>
          </w:p>
        </w:tc>
      </w:tr>
    </w:tbl>
    <w:p w14:paraId="5FA8569D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580FA59E" w14:textId="77777777" w:rsidR="00AA1FCD" w:rsidRPr="004F2031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14:paraId="6B517D68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3044E4E9" w14:textId="77777777" w:rsidR="00AA1FCD" w:rsidRPr="004F2031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color w:val="auto"/>
          <w:sz w:val="24"/>
          <w:szCs w:val="24"/>
          <w:lang w:val="en-GB"/>
        </w:rPr>
        <w:t xml:space="preserve">1.1.Learning format – number of hours and ECTS credits </w:t>
      </w:r>
    </w:p>
    <w:p w14:paraId="5E0E884C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80"/>
        <w:gridCol w:w="960"/>
        <w:gridCol w:w="1020"/>
        <w:gridCol w:w="1020"/>
        <w:gridCol w:w="984"/>
        <w:gridCol w:w="991"/>
        <w:gridCol w:w="990"/>
        <w:gridCol w:w="1235"/>
        <w:gridCol w:w="748"/>
        <w:gridCol w:w="824"/>
      </w:tblGrid>
      <w:tr w:rsidR="00AA1FCD" w:rsidRPr="004F2031" w14:paraId="6D23E03C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8FBAA7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Semester</w:t>
            </w:r>
          </w:p>
          <w:p w14:paraId="1AF879DA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9676A4D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F65D81A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2025E7" w14:textId="77777777" w:rsidR="00AA1FCD" w:rsidRPr="004F2031" w:rsidRDefault="002D7484">
            <w:pPr>
              <w:pStyle w:val="Nagwkitablic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95ADB31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ab classes</w:t>
            </w:r>
          </w:p>
          <w:p w14:paraId="5D97E38E" w14:textId="77777777" w:rsidR="00AA1FCD" w:rsidRPr="004F2031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701A8FC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5BCA2B1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0BA1D4B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F029A8A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1EF873C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  <w:t xml:space="preserve">ECTS credits </w:t>
            </w:r>
          </w:p>
        </w:tc>
      </w:tr>
      <w:tr w:rsidR="00AA1FCD" w:rsidRPr="004F2031" w14:paraId="1697443E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45E5D07" w14:textId="77777777" w:rsidR="00AA1FCD" w:rsidRPr="004F2031" w:rsidRDefault="00BA2A04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6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3239982" w14:textId="77777777" w:rsidR="00AA1FCD" w:rsidRPr="004F2031" w:rsidRDefault="00BA2A04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7C4BA0A" w14:textId="77777777" w:rsidR="00AA1FCD" w:rsidRPr="004F2031" w:rsidRDefault="00BA2A04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21D2C0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99ED44D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D436048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CD1853C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CF10D22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691D659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3D8FE0E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</w:tr>
    </w:tbl>
    <w:p w14:paraId="4421BA3E" w14:textId="77777777" w:rsidR="00AA1FCD" w:rsidRPr="004F2031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14:paraId="5CF2AD72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64F4CED8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1EB02BE8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conducted in a traditional way</w:t>
      </w:r>
    </w:p>
    <w:p w14:paraId="67912B49" w14:textId="77777777" w:rsidR="00BA2A04" w:rsidRPr="004F2031" w:rsidRDefault="00BA2A0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47367EB7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4F2031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pass with a grade, pass without a grade) </w:t>
      </w:r>
    </w:p>
    <w:p w14:paraId="10A7FB3D" w14:textId="77777777" w:rsidR="00AA1FCD" w:rsidRPr="004F2031" w:rsidRDefault="00524442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  <w:r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             </w:t>
      </w:r>
      <w:r w:rsidR="00FD13A3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pass with a grade</w:t>
      </w:r>
    </w:p>
    <w:p w14:paraId="175E14F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0F567430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2.</w:t>
      </w:r>
      <w:r w:rsidR="00F32FE2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778"/>
      </w:tblGrid>
      <w:tr w:rsidR="00AA1FCD" w:rsidRPr="005F3199" w14:paraId="68A3FE40" w14:textId="77777777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2B41AFA" w14:textId="77777777" w:rsidR="00AA1FCD" w:rsidRPr="004F2031" w:rsidRDefault="00FD13A3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Advanced English language proficiency</w:t>
            </w:r>
          </w:p>
          <w:p w14:paraId="527B8B83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765DD00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0802F3F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74560698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lastRenderedPageBreak/>
        <w:t>3.</w:t>
      </w:r>
      <w:r w:rsidR="001C26A0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14:paraId="2347FA7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14:paraId="1B5F9965" w14:textId="77777777" w:rsidR="00AA1FCD" w:rsidRPr="004F2031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1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103"/>
      </w:tblGrid>
      <w:tr w:rsidR="00FD13A3" w:rsidRPr="00564554" w14:paraId="28031E00" w14:textId="77777777" w:rsidTr="00957E83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D8C7116" w14:textId="77777777" w:rsidR="00FD13A3" w:rsidRPr="004F2031" w:rsidRDefault="00FD13A3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FDB3813" w14:textId="77777777" w:rsidR="00FD13A3" w:rsidRPr="00FD13A3" w:rsidRDefault="007854ED" w:rsidP="007854ED">
            <w:pPr>
              <w:rPr>
                <w:lang w:val="en-US"/>
              </w:rPr>
            </w:pPr>
            <w:r>
              <w:rPr>
                <w:lang w:val="en-US"/>
              </w:rPr>
              <w:t>To introduce t</w:t>
            </w:r>
            <w:r w:rsidR="00FD13A3">
              <w:rPr>
                <w:lang w:val="en-US"/>
              </w:rPr>
              <w:t xml:space="preserve">he notion </w:t>
            </w:r>
            <w:r w:rsidR="00FD13A3" w:rsidRPr="00FD13A3">
              <w:rPr>
                <w:lang w:val="en-US"/>
              </w:rPr>
              <w:t>of interculturalism.</w:t>
            </w:r>
          </w:p>
        </w:tc>
      </w:tr>
      <w:tr w:rsidR="00FD13A3" w:rsidRPr="00564554" w14:paraId="10D7656D" w14:textId="77777777" w:rsidTr="00957E83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AA2AB76" w14:textId="77777777" w:rsidR="00FD13A3" w:rsidRPr="004F2031" w:rsidRDefault="007854ED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O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D988FF4" w14:textId="77777777" w:rsidR="00FD13A3" w:rsidRPr="00FD13A3" w:rsidRDefault="007854ED" w:rsidP="007854ED">
            <w:pPr>
              <w:rPr>
                <w:lang w:val="en-US"/>
              </w:rPr>
            </w:pPr>
            <w:r>
              <w:rPr>
                <w:lang w:val="en-US"/>
              </w:rPr>
              <w:t>To d</w:t>
            </w:r>
            <w:r w:rsidR="00FD13A3" w:rsidRPr="00FD13A3">
              <w:rPr>
                <w:lang w:val="en-US"/>
              </w:rPr>
              <w:t>evelop students' ability to solve problems resulting from the existence of various cultures.</w:t>
            </w:r>
          </w:p>
        </w:tc>
      </w:tr>
      <w:tr w:rsidR="00FD13A3" w:rsidRPr="00564554" w14:paraId="07AAC664" w14:textId="77777777" w:rsidTr="00957E83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25ABBB9" w14:textId="77777777" w:rsidR="00FD13A3" w:rsidRPr="004F2031" w:rsidRDefault="00FD13A3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</w:t>
            </w:r>
            <w:r w:rsidR="007854ED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3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DE079BA" w14:textId="77777777" w:rsidR="00FD13A3" w:rsidRPr="00FD13A3" w:rsidRDefault="007854ED" w:rsidP="007854ED">
            <w:pPr>
              <w:rPr>
                <w:lang w:val="en-US"/>
              </w:rPr>
            </w:pPr>
            <w:r>
              <w:rPr>
                <w:lang w:val="en-US"/>
              </w:rPr>
              <w:t>To d</w:t>
            </w:r>
            <w:r w:rsidR="00FD13A3" w:rsidRPr="00FD13A3">
              <w:rPr>
                <w:lang w:val="en-US"/>
              </w:rPr>
              <w:t>evelop skills to achieve communication goals.</w:t>
            </w:r>
          </w:p>
        </w:tc>
      </w:tr>
      <w:tr w:rsidR="007854ED" w:rsidRPr="00564554" w14:paraId="20B3EC8A" w14:textId="77777777" w:rsidTr="00957E83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D899A6F" w14:textId="77777777" w:rsidR="007854ED" w:rsidRPr="004F2031" w:rsidRDefault="007854ED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4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2F65F53" w14:textId="77777777" w:rsidR="007854ED" w:rsidRDefault="007854ED" w:rsidP="007854ED">
            <w:pPr>
              <w:rPr>
                <w:lang w:val="en-US"/>
              </w:rPr>
            </w:pPr>
            <w:r w:rsidRPr="007854ED">
              <w:rPr>
                <w:lang w:val="en-US"/>
              </w:rPr>
              <w:t>Awareness of (inter) cultural differences between native and foreign culture and sensitivity to them.</w:t>
            </w:r>
          </w:p>
        </w:tc>
      </w:tr>
    </w:tbl>
    <w:p w14:paraId="31862780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02A62A47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3BB091ED" w14:textId="77777777" w:rsidR="00AA1FCD" w:rsidRPr="004F2031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4F2031">
        <w:rPr>
          <w:rFonts w:ascii="Corbel" w:hAnsi="Corbel"/>
          <w:color w:val="auto"/>
          <w:szCs w:val="24"/>
          <w:lang w:val="en-GB"/>
        </w:rPr>
        <w:t>3.2</w:t>
      </w:r>
      <w:r w:rsidR="001C26A0">
        <w:rPr>
          <w:rFonts w:ascii="Corbel" w:hAnsi="Corbel"/>
          <w:color w:val="auto"/>
          <w:szCs w:val="24"/>
          <w:lang w:val="en-GB"/>
        </w:rPr>
        <w:t>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color w:val="auto"/>
          <w:szCs w:val="24"/>
          <w:lang w:val="en-GB"/>
        </w:rPr>
        <w:t xml:space="preserve">Course/Module Learning Outcomes  </w:t>
      </w:r>
      <w:r w:rsidRPr="004F2031">
        <w:rPr>
          <w:rFonts w:ascii="Corbel" w:hAnsi="Corbel"/>
          <w:color w:val="auto"/>
          <w:szCs w:val="24"/>
          <w:lang w:val="en-GB"/>
        </w:rPr>
        <w:t>(to be completed by the coordinator)</w:t>
      </w:r>
    </w:p>
    <w:p w14:paraId="7FDB0A69" w14:textId="77777777" w:rsidR="00AA1FCD" w:rsidRPr="004F2031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14:paraId="112B62C5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08"/>
        <w:gridCol w:w="4678"/>
        <w:gridCol w:w="2584"/>
      </w:tblGrid>
      <w:tr w:rsidR="00AA1FCD" w:rsidRPr="00564554" w14:paraId="121CC39F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878E686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1307D0B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1C39EB16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4FC6788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AA1FCD" w:rsidRPr="00DE3D24" w14:paraId="699739B8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4895DEF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4E59C59" w14:textId="77777777" w:rsidR="00AA1FCD" w:rsidRPr="004F2031" w:rsidRDefault="009F5D99" w:rsidP="009F5D9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S</w:t>
            </w:r>
            <w:r w:rsidR="00DE3D24" w:rsidRPr="00DE3D24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udent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s</w:t>
            </w:r>
            <w:r w:rsidR="00DE3D24" w:rsidRPr="00DE3D24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understand the main directions of development and the most important achievements of the theory of communication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and</w:t>
            </w:r>
            <w:r w:rsidR="00DE3D24" w:rsidRPr="00DE3D24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multicultural principles, as well as the basic methods and interpretations of various communicative acts, in particular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,</w:t>
            </w:r>
            <w:r w:rsidR="00DE3D24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within the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</w:t>
            </w:r>
            <w:r w:rsidRPr="00DE3D24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English-speaking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countries</w:t>
            </w:r>
            <w:r w:rsidR="00DE3D24" w:rsidRPr="00DE3D24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;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7ABEC5C" w14:textId="77777777" w:rsidR="00AA1FCD" w:rsidRPr="004F2031" w:rsidRDefault="009F5D9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F640B6">
              <w:rPr>
                <w:rFonts w:ascii="Corbel" w:hAnsi="Corbel"/>
                <w:b w:val="0"/>
                <w:smallCaps w:val="0"/>
                <w:szCs w:val="24"/>
              </w:rPr>
              <w:t>K_W06</w:t>
            </w:r>
          </w:p>
        </w:tc>
      </w:tr>
      <w:tr w:rsidR="00AA1FCD" w:rsidRPr="009F5D99" w14:paraId="15578D88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98E3FCD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1329443" w14:textId="77777777" w:rsidR="00AA1FCD" w:rsidRPr="004F2031" w:rsidRDefault="009F5D99" w:rsidP="0064035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S</w:t>
            </w:r>
            <w:r w:rsidRPr="009F5D99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udent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s</w:t>
            </w:r>
            <w:r w:rsidRPr="009F5D99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are</w:t>
            </w:r>
            <w:r w:rsidRPr="009F5D99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able to debate in English</w:t>
            </w:r>
            <w:r w:rsidR="0064035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,</w:t>
            </w:r>
            <w:r w:rsidRPr="009F5D99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</w:t>
            </w:r>
            <w:r w:rsidR="0064035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to </w:t>
            </w:r>
            <w:r w:rsidRPr="009F5D99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present and evaluate various situations during </w:t>
            </w:r>
            <w:r w:rsidR="0064035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the </w:t>
            </w:r>
            <w:r w:rsidRPr="009F5D99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intercultural communication and discuss</w:t>
            </w:r>
            <w:r w:rsidR="0064035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</w:t>
            </w:r>
            <w:r w:rsidRPr="009F5D99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m;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C6E7A52" w14:textId="77777777" w:rsidR="00AA1FCD" w:rsidRPr="004F2031" w:rsidRDefault="0064035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F640B6">
              <w:rPr>
                <w:rFonts w:ascii="Corbel" w:hAnsi="Corbel"/>
                <w:b w:val="0"/>
                <w:smallCaps w:val="0"/>
                <w:szCs w:val="24"/>
              </w:rPr>
              <w:t>K_U07</w:t>
            </w:r>
          </w:p>
        </w:tc>
      </w:tr>
      <w:tr w:rsidR="00AA1FCD" w:rsidRPr="009F5D99" w14:paraId="1C1B7CED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ADD69E7" w14:textId="77777777" w:rsidR="00AA1FCD" w:rsidRPr="004F2031" w:rsidRDefault="0064035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LO-03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B34B867" w14:textId="77777777" w:rsidR="00AA1FCD" w:rsidRPr="004F2031" w:rsidRDefault="0064035C" w:rsidP="0064035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64035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Critically assess the knowledge and received content in the field of international and intercultural communication;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093406E" w14:textId="77777777" w:rsidR="00AA1FCD" w:rsidRPr="00D4432E" w:rsidRDefault="00D4432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D4432E">
              <w:rPr>
                <w:rFonts w:ascii="Corbel" w:hAnsi="Corbel"/>
                <w:b w:val="0"/>
                <w:szCs w:val="24"/>
              </w:rPr>
              <w:t>K_K01</w:t>
            </w:r>
          </w:p>
        </w:tc>
      </w:tr>
    </w:tbl>
    <w:p w14:paraId="65945614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06B73022" w14:textId="77777777" w:rsidR="00AA1FCD" w:rsidRPr="00F32FE2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F32FE2">
        <w:rPr>
          <w:rFonts w:ascii="Corbel" w:hAnsi="Corbel"/>
          <w:b/>
          <w:color w:val="auto"/>
          <w:szCs w:val="24"/>
          <w:lang w:val="en-GB"/>
        </w:rPr>
        <w:t xml:space="preserve">3.3. </w:t>
      </w:r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Course content  (to be completed by the coordinator)</w:t>
      </w:r>
    </w:p>
    <w:p w14:paraId="3CBE4D49" w14:textId="77777777" w:rsidR="00AA1FCD" w:rsidRPr="004F2031" w:rsidRDefault="002D7484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Lectures</w:t>
      </w:r>
    </w:p>
    <w:p w14:paraId="6BA7C78D" w14:textId="77777777" w:rsidR="00AA1FCD" w:rsidRPr="004F2031" w:rsidRDefault="00AA1FCD">
      <w:pPr>
        <w:pStyle w:val="ListParagraph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64D30622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E9F6ADB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>Content outline</w:t>
            </w:r>
          </w:p>
        </w:tc>
      </w:tr>
      <w:tr w:rsidR="006376D1" w:rsidRPr="00564554" w14:paraId="0D20C14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E9F377F" w14:textId="77777777" w:rsidR="006376D1" w:rsidRPr="006376D1" w:rsidRDefault="006376D1" w:rsidP="0002523E">
            <w:pPr>
              <w:rPr>
                <w:lang w:val="en-US"/>
              </w:rPr>
            </w:pPr>
            <w:r w:rsidRPr="006376D1">
              <w:rPr>
                <w:lang w:val="en-US"/>
              </w:rPr>
              <w:t xml:space="preserve">The concept of culture, </w:t>
            </w:r>
            <w:r>
              <w:rPr>
                <w:lang w:val="en-US"/>
              </w:rPr>
              <w:t xml:space="preserve">its </w:t>
            </w:r>
            <w:r w:rsidRPr="006376D1">
              <w:rPr>
                <w:lang w:val="en-US"/>
              </w:rPr>
              <w:t>classification and ranges.</w:t>
            </w:r>
          </w:p>
        </w:tc>
      </w:tr>
      <w:tr w:rsidR="006376D1" w:rsidRPr="00564554" w14:paraId="4687939E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CA2A458" w14:textId="77777777" w:rsidR="006376D1" w:rsidRPr="006376D1" w:rsidRDefault="006376D1" w:rsidP="0002523E">
            <w:pPr>
              <w:rPr>
                <w:lang w:val="en-US"/>
              </w:rPr>
            </w:pPr>
            <w:r w:rsidRPr="006376D1">
              <w:rPr>
                <w:lang w:val="en-US"/>
              </w:rPr>
              <w:t>Language communication as a cultural phenomenon.</w:t>
            </w:r>
          </w:p>
        </w:tc>
      </w:tr>
      <w:tr w:rsidR="006376D1" w:rsidRPr="00564554" w14:paraId="08DA0646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A36F175" w14:textId="77777777" w:rsidR="006376D1" w:rsidRPr="006376D1" w:rsidRDefault="006376D1" w:rsidP="0002523E">
            <w:pPr>
              <w:rPr>
                <w:lang w:val="en-US"/>
              </w:rPr>
            </w:pPr>
            <w:r w:rsidRPr="006376D1">
              <w:rPr>
                <w:lang w:val="en-US"/>
              </w:rPr>
              <w:t>The role of intercultural communication in the age of globalization.</w:t>
            </w:r>
          </w:p>
        </w:tc>
      </w:tr>
    </w:tbl>
    <w:p w14:paraId="2F2F6D11" w14:textId="77777777" w:rsidR="00AA1FCD" w:rsidRPr="004F2031" w:rsidRDefault="00AA1FCD">
      <w:pPr>
        <w:rPr>
          <w:rFonts w:ascii="Corbel" w:hAnsi="Corbel" w:cs="Tahoma"/>
          <w:color w:val="auto"/>
          <w:szCs w:val="24"/>
          <w:lang w:val="en-GB"/>
        </w:rPr>
      </w:pPr>
    </w:p>
    <w:p w14:paraId="49780383" w14:textId="77777777" w:rsidR="00AA1FCD" w:rsidRPr="004F2031" w:rsidRDefault="002D7484">
      <w:pPr>
        <w:pStyle w:val="ListParagraph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Classes, tutorials/seminars, colloquia, laboratories, practical classes</w:t>
      </w:r>
    </w:p>
    <w:p w14:paraId="1C2B865E" w14:textId="77777777" w:rsidR="00AA1FCD" w:rsidRPr="004F2031" w:rsidRDefault="00AA1FCD">
      <w:pPr>
        <w:pStyle w:val="ListParagraph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2AEF22D9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CCE8C74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lastRenderedPageBreak/>
              <w:t xml:space="preserve">Content outline </w:t>
            </w:r>
          </w:p>
        </w:tc>
      </w:tr>
      <w:tr w:rsidR="006376D1" w:rsidRPr="00564554" w14:paraId="5169AA18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318971B" w14:textId="77777777" w:rsidR="006376D1" w:rsidRPr="006376D1" w:rsidRDefault="006376D1" w:rsidP="009A71F6">
            <w:pPr>
              <w:rPr>
                <w:lang w:val="en-US"/>
              </w:rPr>
            </w:pPr>
            <w:r w:rsidRPr="006376D1">
              <w:rPr>
                <w:lang w:val="en-US"/>
              </w:rPr>
              <w:t>Discussion of the concept of culture, general classification of cultures, historical basis of cultural preferences.</w:t>
            </w:r>
          </w:p>
        </w:tc>
      </w:tr>
      <w:tr w:rsidR="006376D1" w:rsidRPr="00564554" w14:paraId="2626DC1F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DAF38E7" w14:textId="77777777" w:rsidR="006376D1" w:rsidRPr="006376D1" w:rsidRDefault="006376D1" w:rsidP="009A71F6">
            <w:pPr>
              <w:rPr>
                <w:lang w:val="en-US"/>
              </w:rPr>
            </w:pPr>
            <w:r w:rsidRPr="006376D1">
              <w:rPr>
                <w:lang w:val="en-US"/>
              </w:rPr>
              <w:t>Factors affecting the effectiveness of communication acts.</w:t>
            </w:r>
          </w:p>
        </w:tc>
      </w:tr>
      <w:tr w:rsidR="006376D1" w:rsidRPr="00564554" w14:paraId="50D02627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D761CF" w14:textId="77777777" w:rsidR="006376D1" w:rsidRPr="006376D1" w:rsidRDefault="006376D1" w:rsidP="009A71F6">
            <w:pPr>
              <w:rPr>
                <w:lang w:val="en-US"/>
              </w:rPr>
            </w:pPr>
            <w:r w:rsidRPr="006376D1">
              <w:rPr>
                <w:lang w:val="en-US"/>
              </w:rPr>
              <w:t>Ways to break intercultural barriers in communication.</w:t>
            </w:r>
          </w:p>
        </w:tc>
      </w:tr>
      <w:tr w:rsidR="006376D1" w:rsidRPr="00564554" w14:paraId="3285C9F7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C548BD8" w14:textId="77777777" w:rsidR="006376D1" w:rsidRPr="006376D1" w:rsidRDefault="006376D1" w:rsidP="009A71F6">
            <w:pPr>
              <w:rPr>
                <w:lang w:val="en-US"/>
              </w:rPr>
            </w:pPr>
            <w:r w:rsidRPr="006376D1">
              <w:rPr>
                <w:lang w:val="en-US"/>
              </w:rPr>
              <w:t>Intercultural communication and the information society.</w:t>
            </w:r>
          </w:p>
        </w:tc>
      </w:tr>
      <w:tr w:rsidR="007D74CA" w:rsidRPr="00564554" w14:paraId="4A94CBAD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A1E32B" w14:textId="77777777" w:rsidR="007D74CA" w:rsidRPr="007D74CA" w:rsidRDefault="00C40F36">
            <w:pPr>
              <w:rPr>
                <w:lang w:val="en-US"/>
              </w:rPr>
            </w:pPr>
            <w:r>
              <w:rPr>
                <w:lang w:val="en-US"/>
              </w:rPr>
              <w:t xml:space="preserve">Discussions </w:t>
            </w:r>
            <w:r w:rsidR="007D74CA" w:rsidRPr="007D74CA">
              <w:rPr>
                <w:lang w:val="en-US"/>
              </w:rPr>
              <w:t>after watching the films "Being there" by J. Kosinski and "Terminal" by S. Spielberg</w:t>
            </w:r>
          </w:p>
        </w:tc>
      </w:tr>
    </w:tbl>
    <w:p w14:paraId="49568AA2" w14:textId="77777777" w:rsidR="00AA1FCD" w:rsidRPr="004F2031" w:rsidRDefault="00AA1FCD">
      <w:pPr>
        <w:pStyle w:val="ListParagraph"/>
        <w:ind w:left="1080"/>
        <w:rPr>
          <w:rFonts w:ascii="Corbel" w:hAnsi="Corbel" w:cs="Tahoma"/>
          <w:color w:val="auto"/>
          <w:szCs w:val="24"/>
          <w:lang w:val="en-GB"/>
        </w:rPr>
      </w:pPr>
    </w:p>
    <w:p w14:paraId="18113A14" w14:textId="77777777" w:rsidR="00AA1FCD" w:rsidRPr="004F2031" w:rsidRDefault="001C26A0" w:rsidP="001C26A0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4.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</w:p>
    <w:p w14:paraId="67EDC0D8" w14:textId="77777777" w:rsidR="00AA1FCD" w:rsidRPr="00FC38D5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FC38D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Lecture: a problem-solving lecture</w:t>
      </w:r>
      <w:r w:rsidR="00FC38D5" w:rsidRPr="00FC38D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/ </w:t>
      </w:r>
      <w:r w:rsidRPr="00FC38D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a lecture supported by a multimedia presentation </w:t>
      </w:r>
    </w:p>
    <w:p w14:paraId="270C056C" w14:textId="77777777" w:rsidR="00AA1FCD" w:rsidRPr="00FC38D5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FC38D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Classes: text analysis and discussion/project work (research project, practical project)/ group work (problem solving, discussion)</w:t>
      </w:r>
      <w:r w:rsidR="00FC38D5" w:rsidRPr="00FC38D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;</w:t>
      </w:r>
    </w:p>
    <w:p w14:paraId="1338C9BE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4A038C5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14:paraId="11AEA0A1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735509C4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206496C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DF8D31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AA1FCD" w:rsidRPr="004F2031" w14:paraId="2CE93D33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DC6024C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14:paraId="1053169F" w14:textId="77777777" w:rsidR="00AA1FCD" w:rsidRPr="004F2031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E9792A6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7E1CFAE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Learning format (lectures, </w:t>
            </w:r>
            <w:proofErr w:type="gram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lasses,…</w:t>
            </w:r>
            <w:proofErr w:type="gram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)</w:t>
            </w:r>
          </w:p>
        </w:tc>
      </w:tr>
      <w:tr w:rsidR="00AA1FCD" w:rsidRPr="004F2031" w14:paraId="6913F6EC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ADD9217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13A378C" w14:textId="77777777" w:rsidR="00AA1FCD" w:rsidRPr="00B673C0" w:rsidRDefault="00B673C0">
            <w:pPr>
              <w:pStyle w:val="Punktygwne"/>
              <w:spacing w:before="0" w:after="0"/>
              <w:rPr>
                <w:b w:val="0"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oral exam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171E2BA" w14:textId="77777777" w:rsidR="00AA1FCD" w:rsidRPr="004F2031" w:rsidRDefault="00E9237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lecture</w:t>
            </w:r>
          </w:p>
        </w:tc>
      </w:tr>
      <w:tr w:rsidR="00AA1FCD" w:rsidRPr="004F2031" w14:paraId="2301EB7A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DF4B784" w14:textId="77777777" w:rsidR="00AA1FCD" w:rsidRPr="004F2031" w:rsidRDefault="002D7484" w:rsidP="00152E3A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</w:t>
            </w:r>
            <w:r w:rsidR="00152E3A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0</w:t>
            </w: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0311F7D" w14:textId="77777777" w:rsidR="00AA1FCD" w:rsidRPr="004F2031" w:rsidRDefault="00B673C0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repor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791E4C4" w14:textId="77777777" w:rsidR="00AA1FCD" w:rsidRPr="004F2031" w:rsidRDefault="00E9237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</w:t>
            </w:r>
          </w:p>
        </w:tc>
      </w:tr>
      <w:tr w:rsidR="00152E3A" w:rsidRPr="004F2031" w14:paraId="1DA77C5F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BB36A9C" w14:textId="77777777" w:rsidR="00152E3A" w:rsidRPr="004F2031" w:rsidRDefault="00152E3A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03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D0D9A7E" w14:textId="77777777" w:rsidR="00152E3A" w:rsidRDefault="00152E3A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observation during classes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, repor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DECB9FA" w14:textId="77777777" w:rsidR="00152E3A" w:rsidRPr="004F2031" w:rsidRDefault="00E9237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</w:t>
            </w:r>
          </w:p>
        </w:tc>
      </w:tr>
    </w:tbl>
    <w:p w14:paraId="3D5B061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6805F91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83306C2" w14:textId="77777777" w:rsidR="00AA1FCD" w:rsidRPr="004F2031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14:paraId="68971AE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AA1FCD" w:rsidRPr="004B0FB1" w14:paraId="2C885299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7F06611" w14:textId="77777777" w:rsidR="00AA1FCD" w:rsidRPr="004F2031" w:rsidRDefault="004B0FB1" w:rsidP="00620A27">
            <w:pPr>
              <w:pStyle w:val="Punktygwne"/>
              <w:spacing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A </w:t>
            </w:r>
            <w:r w:rsidRPr="004B0FB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positive grade from oral presentation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with a </w:t>
            </w:r>
            <w:r w:rsidRPr="004B0FB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multimedia support. The evaluation of the presentation is based on the following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</w:t>
            </w:r>
            <w:r w:rsidRPr="004B0FB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criteria (each scored on a scale of 1-5): voice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management</w:t>
            </w:r>
            <w:r w:rsidRPr="004B0FB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, body language, 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language </w:t>
            </w:r>
            <w:r w:rsidRPr="004B0FB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correctness, visualization </w:t>
            </w:r>
            <w:r w:rsidR="00E44938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echniques</w:t>
            </w:r>
            <w:r w:rsidRPr="004B0FB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. Credit from the lecture. </w:t>
            </w:r>
            <w:r w:rsidR="00E44938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At least 60% in the oral exam</w:t>
            </w:r>
            <w:r w:rsidRPr="004B0FB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. Scale</w:t>
            </w:r>
            <w:r w:rsidR="00E44938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</w:t>
            </w:r>
            <w:r w:rsidRPr="004B0FB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ratings: 60-68% </w:t>
            </w:r>
            <w:r w:rsidR="00E44938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satisfactory</w:t>
            </w:r>
            <w:r w:rsidRPr="004B0FB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; 69-76% </w:t>
            </w:r>
            <w:r w:rsidR="00E44938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satisfactory+</w:t>
            </w:r>
            <w:r w:rsidRPr="004B0FB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; 77-84% </w:t>
            </w:r>
            <w:r w:rsidR="00E44938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good</w:t>
            </w:r>
            <w:r w:rsidRPr="004B0FB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; 85-92%  </w:t>
            </w:r>
            <w:r w:rsidR="00E44938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good +</w:t>
            </w:r>
            <w:r w:rsidRPr="004B0FB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; 93-100% </w:t>
            </w:r>
            <w:r w:rsidR="00620A27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excellent</w:t>
            </w:r>
          </w:p>
        </w:tc>
      </w:tr>
    </w:tbl>
    <w:p w14:paraId="04D588C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EEE1CC8" w14:textId="77777777" w:rsidR="00AA1FCD" w:rsidRPr="004F2031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5FD2E53E" w14:textId="77777777" w:rsidR="00AA1FCD" w:rsidRPr="004F2031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– number of hours and ECTS credits </w:t>
      </w:r>
    </w:p>
    <w:p w14:paraId="38B16B6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4F2031" w14:paraId="7D9FAA07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71BC70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B56D7BF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EC00F0" w:rsidRPr="004F2031" w14:paraId="76354F76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14AC141" w14:textId="77777777" w:rsidR="00EC00F0" w:rsidRPr="004F2031" w:rsidRDefault="00EC00F0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urse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ntact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hours</w:t>
            </w:r>
            <w:proofErr w:type="spellEnd"/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E4DE69" w14:textId="77777777" w:rsidR="00EC00F0" w:rsidRPr="00F640B6" w:rsidRDefault="00EC00F0" w:rsidP="00EE4373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F640B6">
              <w:rPr>
                <w:rFonts w:ascii="Corbel" w:hAnsi="Corbel"/>
                <w:szCs w:val="24"/>
              </w:rPr>
              <w:t>30</w:t>
            </w:r>
          </w:p>
        </w:tc>
      </w:tr>
      <w:tr w:rsidR="00EC00F0" w:rsidRPr="00AD0C53" w14:paraId="564F7C0E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6366297" w14:textId="77777777" w:rsidR="00EC00F0" w:rsidRPr="004F2031" w:rsidRDefault="00EC00F0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F713D75" w14:textId="77777777" w:rsidR="00EC00F0" w:rsidRPr="00F640B6" w:rsidRDefault="00EC00F0" w:rsidP="00EE4373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F640B6">
              <w:rPr>
                <w:rFonts w:ascii="Corbel" w:hAnsi="Corbel"/>
                <w:szCs w:val="24"/>
              </w:rPr>
              <w:t>5</w:t>
            </w:r>
          </w:p>
        </w:tc>
      </w:tr>
      <w:tr w:rsidR="00EC00F0" w:rsidRPr="00AD0C53" w14:paraId="034FCAF5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2571B06" w14:textId="77777777" w:rsidR="00EC00F0" w:rsidRPr="004F2031" w:rsidRDefault="00EC00F0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lastRenderedPageBreak/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2B48B46" w14:textId="77777777" w:rsidR="00EC00F0" w:rsidRPr="00F640B6" w:rsidRDefault="00EC00F0" w:rsidP="00EE4373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F640B6">
              <w:rPr>
                <w:rFonts w:ascii="Corbel" w:hAnsi="Corbel"/>
                <w:szCs w:val="24"/>
              </w:rPr>
              <w:t>15</w:t>
            </w:r>
          </w:p>
        </w:tc>
      </w:tr>
      <w:tr w:rsidR="00EC00F0" w:rsidRPr="004F2031" w14:paraId="2AFE1B56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729DA45" w14:textId="77777777" w:rsidR="00EC00F0" w:rsidRPr="004F2031" w:rsidRDefault="00EC00F0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BA74491" w14:textId="77777777" w:rsidR="00EC00F0" w:rsidRPr="00F640B6" w:rsidRDefault="00EC00F0" w:rsidP="00EE4373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F640B6">
              <w:rPr>
                <w:rFonts w:ascii="Corbel" w:hAnsi="Corbel"/>
                <w:szCs w:val="24"/>
              </w:rPr>
              <w:t>50</w:t>
            </w:r>
          </w:p>
        </w:tc>
      </w:tr>
      <w:tr w:rsidR="00EC00F0" w:rsidRPr="00AD0C53" w14:paraId="05D6DC10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16B6F9B" w14:textId="77777777" w:rsidR="00EC00F0" w:rsidRPr="004F2031" w:rsidRDefault="00EC00F0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1A58472" w14:textId="77777777" w:rsidR="00EC00F0" w:rsidRPr="00F640B6" w:rsidRDefault="00EC00F0" w:rsidP="00EE4373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>
              <w:rPr>
                <w:rFonts w:ascii="Corbel" w:hAnsi="Corbel"/>
                <w:szCs w:val="24"/>
              </w:rPr>
              <w:t>2</w:t>
            </w:r>
          </w:p>
        </w:tc>
      </w:tr>
    </w:tbl>
    <w:p w14:paraId="1EC512B4" w14:textId="77777777" w:rsidR="00AA1FCD" w:rsidRPr="004F2031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096B426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72DF606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7E823A56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14:paraId="6504FD3C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4F2031" w14:paraId="64055D6B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B73DAB7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14:paraId="769A51E1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94415CF" w14:textId="77777777" w:rsidR="00AA1FCD" w:rsidRPr="004F2031" w:rsidRDefault="004521C8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  <w:t>50</w:t>
            </w:r>
          </w:p>
        </w:tc>
      </w:tr>
      <w:tr w:rsidR="00AA1FCD" w:rsidRPr="00564554" w14:paraId="22D5CE1F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CDDCD0E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4105D3E" w14:textId="77777777" w:rsidR="00AA1FCD" w:rsidRPr="004F2031" w:rsidRDefault="004521C8" w:rsidP="004521C8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  <w:r w:rsidRPr="004521C8"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  <w:t>apprenticeship in offices</w:t>
            </w:r>
            <w:r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  <w:t xml:space="preserve"> and</w:t>
            </w:r>
            <w:r w:rsidRPr="004521C8"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  <w:t xml:space="preserve"> companies. Details of the internship can be found in the internship regulations.</w:t>
            </w:r>
          </w:p>
        </w:tc>
      </w:tr>
    </w:tbl>
    <w:p w14:paraId="7F513062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68BA177C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4623E1DD" w14:textId="77777777" w:rsidR="00AA1FCD" w:rsidRPr="004F2031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14:paraId="699CB1C0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564554" w14:paraId="3A3960D7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5C041E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5416C5EB" w14:textId="77777777" w:rsidR="00524442" w:rsidRPr="00524442" w:rsidRDefault="00524442" w:rsidP="00524442">
            <w:pPr>
              <w:pStyle w:val="Punktygwne"/>
              <w:spacing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524442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Borderlands : art, literature, culture / edited by Ewelina Bańka, Zofia Kolbuszewska. - Lublin :</w:t>
            </w:r>
            <w:proofErr w:type="spellStart"/>
            <w:r w:rsidRPr="00524442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Wydawnictwo</w:t>
            </w:r>
            <w:proofErr w:type="spellEnd"/>
            <w:r w:rsidRPr="00524442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KUL, 2016.</w:t>
            </w:r>
          </w:p>
          <w:p w14:paraId="08B3AC1B" w14:textId="77777777" w:rsidR="00524442" w:rsidRPr="00F640B6" w:rsidRDefault="00524442" w:rsidP="00524442">
            <w:pPr>
              <w:pStyle w:val="Punktygwne"/>
              <w:spacing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F640B6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Acoustic territories: sound culture and everyday life / by Brandon LaBelle. - New York :Continuum, 2010.</w:t>
            </w:r>
          </w:p>
          <w:p w14:paraId="6FDE3237" w14:textId="77777777" w:rsidR="00AA1FCD" w:rsidRPr="00524442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</w:p>
        </w:tc>
      </w:tr>
      <w:tr w:rsidR="00AA1FCD" w:rsidRPr="00F32FE2" w14:paraId="3EF4189B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644F17F" w14:textId="77777777" w:rsidR="00AA1FCD" w:rsidRPr="00524442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proofErr w:type="spellStart"/>
            <w:r w:rsidRPr="00524442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mplementary</w:t>
            </w:r>
            <w:proofErr w:type="spellEnd"/>
            <w:r w:rsidRPr="00524442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524442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literature</w:t>
            </w:r>
            <w:proofErr w:type="spellEnd"/>
            <w:r w:rsidRPr="00524442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: </w:t>
            </w:r>
          </w:p>
          <w:p w14:paraId="5DF1635C" w14:textId="77777777" w:rsidR="00524442" w:rsidRPr="00F640B6" w:rsidRDefault="00524442" w:rsidP="00524442">
            <w:pPr>
              <w:pStyle w:val="Punktygwne"/>
              <w:spacing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F640B6">
              <w:rPr>
                <w:rFonts w:ascii="Corbel" w:hAnsi="Corbel"/>
                <w:b w:val="0"/>
                <w:smallCaps w:val="0"/>
                <w:szCs w:val="24"/>
              </w:rPr>
              <w:t>Czy komunikacja międzykulturowa jest możliwa</w:t>
            </w:r>
            <w:proofErr w:type="gramStart"/>
            <w:r w:rsidRPr="00F640B6">
              <w:rPr>
                <w:rFonts w:ascii="Corbel" w:hAnsi="Corbel"/>
                <w:b w:val="0"/>
                <w:smallCaps w:val="0"/>
                <w:szCs w:val="24"/>
              </w:rPr>
              <w:t>? :</w:t>
            </w:r>
            <w:proofErr w:type="gramEnd"/>
            <w:r w:rsidRPr="00F640B6">
              <w:rPr>
                <w:rFonts w:ascii="Corbel" w:hAnsi="Corbel"/>
                <w:b w:val="0"/>
                <w:smallCaps w:val="0"/>
                <w:szCs w:val="24"/>
              </w:rPr>
              <w:t xml:space="preserve"> strategia kulturoznawcza / </w:t>
            </w:r>
            <w:proofErr w:type="spellStart"/>
            <w:r w:rsidRPr="00F640B6">
              <w:rPr>
                <w:rFonts w:ascii="Corbel" w:hAnsi="Corbel"/>
                <w:b w:val="0"/>
                <w:smallCaps w:val="0"/>
                <w:szCs w:val="24"/>
              </w:rPr>
              <w:t>AndrzejZaporowski</w:t>
            </w:r>
            <w:proofErr w:type="spellEnd"/>
            <w:r w:rsidRPr="00F640B6">
              <w:rPr>
                <w:rFonts w:ascii="Corbel" w:hAnsi="Corbel"/>
                <w:b w:val="0"/>
                <w:smallCaps w:val="0"/>
                <w:szCs w:val="24"/>
              </w:rPr>
              <w:t>. - Poznań: Wydaw. Naukowe UAM, 2006.</w:t>
            </w:r>
          </w:p>
          <w:p w14:paraId="107DB28A" w14:textId="77777777" w:rsidR="00524442" w:rsidRPr="00F640B6" w:rsidRDefault="00524442" w:rsidP="00524442">
            <w:pPr>
              <w:pStyle w:val="Punktygwne"/>
              <w:spacing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F640B6">
              <w:rPr>
                <w:rFonts w:ascii="Corbel" w:hAnsi="Corbel"/>
                <w:b w:val="0"/>
                <w:smallCaps w:val="0"/>
                <w:szCs w:val="24"/>
              </w:rPr>
              <w:t xml:space="preserve">Kultura, komunikacja, podmiotowość: szkice epistemologiczno-kulturoznawcze / pod </w:t>
            </w:r>
            <w:proofErr w:type="spellStart"/>
            <w:proofErr w:type="gramStart"/>
            <w:r w:rsidRPr="00F640B6">
              <w:rPr>
                <w:rFonts w:ascii="Corbel" w:hAnsi="Corbel"/>
                <w:b w:val="0"/>
                <w:smallCaps w:val="0"/>
                <w:szCs w:val="24"/>
              </w:rPr>
              <w:t>red.Krystyny</w:t>
            </w:r>
            <w:proofErr w:type="spellEnd"/>
            <w:proofErr w:type="gramEnd"/>
            <w:r w:rsidRPr="00F640B6">
              <w:rPr>
                <w:rFonts w:ascii="Corbel" w:hAnsi="Corbel"/>
                <w:b w:val="0"/>
                <w:smallCaps w:val="0"/>
                <w:szCs w:val="24"/>
              </w:rPr>
              <w:t xml:space="preserve"> </w:t>
            </w:r>
            <w:proofErr w:type="gramStart"/>
            <w:r w:rsidRPr="00F640B6">
              <w:rPr>
                <w:rFonts w:ascii="Corbel" w:hAnsi="Corbel"/>
                <w:b w:val="0"/>
                <w:smallCaps w:val="0"/>
                <w:szCs w:val="24"/>
              </w:rPr>
              <w:t>Zamiary ;</w:t>
            </w:r>
            <w:proofErr w:type="gramEnd"/>
            <w:r w:rsidRPr="00F640B6">
              <w:rPr>
                <w:rFonts w:ascii="Corbel" w:hAnsi="Corbel"/>
                <w:b w:val="0"/>
                <w:smallCaps w:val="0"/>
                <w:szCs w:val="24"/>
              </w:rPr>
              <w:t xml:space="preserve"> Uniwersytet im. Adama Mickiewicza w Poznaniu. - </w:t>
            </w:r>
            <w:proofErr w:type="gramStart"/>
            <w:r w:rsidRPr="00F640B6">
              <w:rPr>
                <w:rFonts w:ascii="Corbel" w:hAnsi="Corbel"/>
                <w:b w:val="0"/>
                <w:smallCaps w:val="0"/>
                <w:szCs w:val="24"/>
              </w:rPr>
              <w:t>Poznań :</w:t>
            </w:r>
            <w:proofErr w:type="gramEnd"/>
            <w:r w:rsidRPr="00F640B6">
              <w:rPr>
                <w:rFonts w:ascii="Corbel" w:hAnsi="Corbel"/>
                <w:b w:val="0"/>
                <w:smallCaps w:val="0"/>
                <w:szCs w:val="24"/>
              </w:rPr>
              <w:t xml:space="preserve"> Wydaw. Naukowe</w:t>
            </w:r>
          </w:p>
          <w:p w14:paraId="4137241C" w14:textId="77777777" w:rsidR="00524442" w:rsidRPr="00F640B6" w:rsidRDefault="00524442" w:rsidP="00524442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</w:pPr>
            <w:r w:rsidRPr="00F640B6">
              <w:rPr>
                <w:rFonts w:ascii="Corbel" w:hAnsi="Corbel"/>
                <w:b w:val="0"/>
                <w:smallCaps w:val="0"/>
                <w:szCs w:val="24"/>
              </w:rPr>
              <w:t>UAM, 2005.</w:t>
            </w:r>
          </w:p>
          <w:p w14:paraId="7B71270D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3560C7F4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CE3A6B8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47FBAD6" w14:textId="77777777" w:rsidR="00AA1FCD" w:rsidRPr="004F2031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532F5CFD" w14:textId="77777777" w:rsidR="00AA1FCD" w:rsidRPr="004F2031" w:rsidRDefault="00AA1FCD">
      <w:pPr>
        <w:rPr>
          <w:rFonts w:ascii="Corbel" w:hAnsi="Corbel"/>
          <w:color w:val="auto"/>
          <w:lang w:val="en-US"/>
        </w:rPr>
      </w:pPr>
    </w:p>
    <w:p w14:paraId="5B0F270E" w14:textId="77777777" w:rsidR="004F2031" w:rsidRPr="004F2031" w:rsidRDefault="004F2031">
      <w:pPr>
        <w:rPr>
          <w:rFonts w:ascii="Corbel" w:hAnsi="Corbel"/>
          <w:color w:val="auto"/>
          <w:lang w:val="en-US"/>
        </w:rPr>
      </w:pPr>
    </w:p>
    <w:sectPr w:rsidR="004F2031" w:rsidRPr="004F2031" w:rsidSect="00F40999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0F5AC3" w14:textId="77777777" w:rsidR="003B4113" w:rsidRDefault="003B4113">
      <w:pPr>
        <w:spacing w:after="0" w:line="240" w:lineRule="auto"/>
      </w:pPr>
      <w:r>
        <w:separator/>
      </w:r>
    </w:p>
  </w:endnote>
  <w:endnote w:type="continuationSeparator" w:id="0">
    <w:p w14:paraId="5D5CE0C9" w14:textId="77777777" w:rsidR="003B4113" w:rsidRDefault="003B41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altName w:val="Times New Roman"/>
    <w:panose1 w:val="00000500000000020000"/>
    <w:charset w:val="EE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050157" w14:textId="77777777" w:rsidR="00AA1FCD" w:rsidRDefault="00353996">
    <w:pPr>
      <w:pStyle w:val="Footer"/>
      <w:spacing w:after="0" w:line="240" w:lineRule="auto"/>
      <w:jc w:val="center"/>
    </w:pPr>
    <w:r>
      <w:fldChar w:fldCharType="begin"/>
    </w:r>
    <w:r w:rsidR="002D7484">
      <w:instrText>PAGE</w:instrText>
    </w:r>
    <w:r>
      <w:fldChar w:fldCharType="separate"/>
    </w:r>
    <w:r w:rsidR="00947B88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9277BB" w14:textId="77777777" w:rsidR="003B4113" w:rsidRDefault="003B4113">
      <w:pPr>
        <w:spacing w:after="0" w:line="240" w:lineRule="auto"/>
      </w:pPr>
      <w:r>
        <w:separator/>
      </w:r>
    </w:p>
  </w:footnote>
  <w:footnote w:type="continuationSeparator" w:id="0">
    <w:p w14:paraId="39B5FE16" w14:textId="77777777" w:rsidR="003B4113" w:rsidRDefault="003B411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1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177084051">
    <w:abstractNumId w:val="0"/>
  </w:num>
  <w:num w:numId="2" w16cid:durableId="920531867">
    <w:abstractNumId w:val="1"/>
  </w:num>
  <w:num w:numId="3" w16cid:durableId="1852329779">
    <w:abstractNumId w:val="5"/>
  </w:num>
  <w:num w:numId="4" w16cid:durableId="502549525">
    <w:abstractNumId w:val="4"/>
  </w:num>
  <w:num w:numId="5" w16cid:durableId="1028065284">
    <w:abstractNumId w:val="3"/>
  </w:num>
  <w:num w:numId="6" w16cid:durableId="75583267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1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EzMjU3NTAwNDVT0lEKTi0uzszPAykwrQUA1QlBQCwAAAA="/>
  </w:docVars>
  <w:rsids>
    <w:rsidRoot w:val="00AA1FCD"/>
    <w:rsid w:val="0003139C"/>
    <w:rsid w:val="00036AA9"/>
    <w:rsid w:val="00071F49"/>
    <w:rsid w:val="00080EEC"/>
    <w:rsid w:val="000D0F83"/>
    <w:rsid w:val="00152E3A"/>
    <w:rsid w:val="00160841"/>
    <w:rsid w:val="001908EE"/>
    <w:rsid w:val="001C26A0"/>
    <w:rsid w:val="001F07C5"/>
    <w:rsid w:val="0024022D"/>
    <w:rsid w:val="0028211C"/>
    <w:rsid w:val="00285046"/>
    <w:rsid w:val="002D7484"/>
    <w:rsid w:val="00300BF3"/>
    <w:rsid w:val="00353996"/>
    <w:rsid w:val="003730E0"/>
    <w:rsid w:val="003B4113"/>
    <w:rsid w:val="00431547"/>
    <w:rsid w:val="004521C8"/>
    <w:rsid w:val="004B0FB1"/>
    <w:rsid w:val="004C567D"/>
    <w:rsid w:val="004F0C89"/>
    <w:rsid w:val="004F2031"/>
    <w:rsid w:val="005176CF"/>
    <w:rsid w:val="00524442"/>
    <w:rsid w:val="005246AE"/>
    <w:rsid w:val="00547266"/>
    <w:rsid w:val="00564554"/>
    <w:rsid w:val="005F3199"/>
    <w:rsid w:val="00620A27"/>
    <w:rsid w:val="006376D1"/>
    <w:rsid w:val="00640073"/>
    <w:rsid w:val="0064035C"/>
    <w:rsid w:val="00686EAE"/>
    <w:rsid w:val="00706FC5"/>
    <w:rsid w:val="00751894"/>
    <w:rsid w:val="007854ED"/>
    <w:rsid w:val="007C6E64"/>
    <w:rsid w:val="007D74CA"/>
    <w:rsid w:val="007F72BB"/>
    <w:rsid w:val="00947B88"/>
    <w:rsid w:val="009A3125"/>
    <w:rsid w:val="009E09D6"/>
    <w:rsid w:val="009F5D99"/>
    <w:rsid w:val="009F7732"/>
    <w:rsid w:val="00A06886"/>
    <w:rsid w:val="00A07FFB"/>
    <w:rsid w:val="00AA1FCD"/>
    <w:rsid w:val="00AD0C53"/>
    <w:rsid w:val="00B673C0"/>
    <w:rsid w:val="00BA2A04"/>
    <w:rsid w:val="00BA78AA"/>
    <w:rsid w:val="00C4052D"/>
    <w:rsid w:val="00C40F36"/>
    <w:rsid w:val="00C464E4"/>
    <w:rsid w:val="00C77AA3"/>
    <w:rsid w:val="00D26701"/>
    <w:rsid w:val="00D31669"/>
    <w:rsid w:val="00D341C4"/>
    <w:rsid w:val="00D4432E"/>
    <w:rsid w:val="00DE3D24"/>
    <w:rsid w:val="00E44938"/>
    <w:rsid w:val="00E92371"/>
    <w:rsid w:val="00EA249D"/>
    <w:rsid w:val="00EC00F0"/>
    <w:rsid w:val="00F32FE2"/>
    <w:rsid w:val="00F40999"/>
    <w:rsid w:val="00F83D6D"/>
    <w:rsid w:val="00FC0CCC"/>
    <w:rsid w:val="00FC38D5"/>
    <w:rsid w:val="00FD13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E03398D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B3310D"/>
    <w:rPr>
      <w:rFonts w:eastAsia="Calibri"/>
      <w:szCs w:val="22"/>
    </w:rPr>
  </w:style>
  <w:style w:type="character" w:styleId="PageNumber">
    <w:name w:val="page number"/>
    <w:basedOn w:val="DefaultParagraphFont"/>
    <w:semiHidden/>
    <w:rsid w:val="00B3310D"/>
  </w:style>
  <w:style w:type="character" w:customStyle="1" w:styleId="TekstpodstawowyZnak">
    <w:name w:val="Tekst podstawowy Znak"/>
    <w:basedOn w:val="DefaultParagraphFont"/>
    <w:link w:val="Tretekstu"/>
    <w:uiPriority w:val="99"/>
    <w:semiHidden/>
    <w:rsid w:val="00B3310D"/>
    <w:rPr>
      <w:rFonts w:eastAsia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3EA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A7"/>
    <w:rPr>
      <w:rFonts w:eastAsia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eader">
    <w:name w:val="header"/>
    <w:basedOn w:val="Normal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">
    <w:name w:val="List"/>
    <w:basedOn w:val="Tretekstu"/>
    <w:rPr>
      <w:rFonts w:cs="Arial"/>
    </w:rPr>
  </w:style>
  <w:style w:type="paragraph" w:styleId="Signature">
    <w:name w:val="Signature"/>
    <w:basedOn w:val="Normal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B331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783EA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"/>
  </w:style>
  <w:style w:type="table" w:styleId="TableGrid">
    <w:name w:val="Table Grid"/>
    <w:basedOn w:val="TableNormal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C567D"/>
    <w:pPr>
      <w:suppressAutoHyphens w:val="0"/>
      <w:spacing w:before="100" w:beforeAutospacing="1" w:after="100" w:afterAutospacing="1" w:line="240" w:lineRule="auto"/>
    </w:pPr>
    <w:rPr>
      <w:rFonts w:eastAsia="Times New Roman"/>
      <w:color w:val="auto"/>
      <w:szCs w:val="24"/>
      <w:lang w:val="en-PL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929741-F40E-4B3B-8C8D-5A1B0C0E5B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827</Words>
  <Characters>4717</Characters>
  <Application>Microsoft Office Word</Application>
  <DocSecurity>0</DocSecurity>
  <Lines>39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ta Nowacka</cp:lastModifiedBy>
  <cp:revision>11</cp:revision>
  <cp:lastPrinted>2017-07-04T06:31:00Z</cp:lastPrinted>
  <dcterms:created xsi:type="dcterms:W3CDTF">2020-01-24T12:58:00Z</dcterms:created>
  <dcterms:modified xsi:type="dcterms:W3CDTF">2026-01-30T17:50:00Z</dcterms:modified>
  <dc:language>pl-PL</dc:language>
</cp:coreProperties>
</file>